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ikhail Zarkh</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ikhail</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Zarkh</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232 Forestview Road Evanston, IL, USA 6020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zarkh303@hot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847942940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lin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9/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Gabby</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12/2022</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